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CD4AE2"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CD4AE2"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CD4AE2"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CD4AE2"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D7032B">
          <w:pPr>
            <w:pStyle w:val="TOCHeading"/>
            <w:spacing w:line="276" w:lineRule="auto"/>
            <w:rPr>
              <w:rFonts w:ascii="Times New Roman" w:hAnsi="Times New Roman" w:cs="Times New Roman"/>
              <w:sz w:val="24"/>
              <w:szCs w:val="24"/>
            </w:rPr>
          </w:pPr>
          <w:r w:rsidRPr="00D7032B">
            <w:rPr>
              <w:rFonts w:ascii="Times New Roman" w:hAnsi="Times New Roman" w:cs="Times New Roman"/>
              <w:sz w:val="24"/>
              <w:szCs w:val="24"/>
            </w:rPr>
            <w:t>Contents</w:t>
          </w:r>
        </w:p>
        <w:p w14:paraId="581B13AD" w14:textId="31B07018" w:rsidR="00D7032B" w:rsidRPr="00D7032B" w:rsidRDefault="001D50B4" w:rsidP="00D7032B">
          <w:pPr>
            <w:pStyle w:val="TOC1"/>
            <w:tabs>
              <w:tab w:val="right" w:leader="dot" w:pos="9350"/>
            </w:tabs>
            <w:spacing w:line="276" w:lineRule="auto"/>
            <w:rPr>
              <w:rFonts w:ascii="Times New Roman" w:eastAsiaTheme="minorEastAsia" w:hAnsi="Times New Roman" w:cs="Times New Roman"/>
              <w:noProof/>
              <w:sz w:val="24"/>
              <w:szCs w:val="24"/>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256187" w:history="1">
            <w:r w:rsidR="00D7032B" w:rsidRPr="00D7032B">
              <w:rPr>
                <w:rStyle w:val="Hyperlink"/>
                <w:rFonts w:ascii="Times New Roman" w:hAnsi="Times New Roman" w:cs="Times New Roman"/>
                <w:noProof/>
                <w:sz w:val="24"/>
                <w:szCs w:val="24"/>
              </w:rPr>
              <w:t>Abstract</w:t>
            </w:r>
            <w:r w:rsidR="00D7032B" w:rsidRPr="00D7032B">
              <w:rPr>
                <w:rFonts w:ascii="Times New Roman" w:hAnsi="Times New Roman" w:cs="Times New Roman"/>
                <w:noProof/>
                <w:webHidden/>
                <w:sz w:val="24"/>
                <w:szCs w:val="24"/>
              </w:rPr>
              <w:tab/>
            </w:r>
            <w:r w:rsidR="00D7032B" w:rsidRPr="00D7032B">
              <w:rPr>
                <w:rFonts w:ascii="Times New Roman" w:hAnsi="Times New Roman" w:cs="Times New Roman"/>
                <w:noProof/>
                <w:webHidden/>
                <w:sz w:val="24"/>
                <w:szCs w:val="24"/>
              </w:rPr>
              <w:fldChar w:fldCharType="begin"/>
            </w:r>
            <w:r w:rsidR="00D7032B" w:rsidRPr="00D7032B">
              <w:rPr>
                <w:rFonts w:ascii="Times New Roman" w:hAnsi="Times New Roman" w:cs="Times New Roman"/>
                <w:noProof/>
                <w:webHidden/>
                <w:sz w:val="24"/>
                <w:szCs w:val="24"/>
              </w:rPr>
              <w:instrText xml:space="preserve"> PAGEREF _Toc4256187 \h </w:instrText>
            </w:r>
            <w:r w:rsidR="00D7032B" w:rsidRPr="00D7032B">
              <w:rPr>
                <w:rFonts w:ascii="Times New Roman" w:hAnsi="Times New Roman" w:cs="Times New Roman"/>
                <w:noProof/>
                <w:webHidden/>
                <w:sz w:val="24"/>
                <w:szCs w:val="24"/>
              </w:rPr>
            </w:r>
            <w:r w:rsidR="00D7032B" w:rsidRPr="00D7032B">
              <w:rPr>
                <w:rFonts w:ascii="Times New Roman" w:hAnsi="Times New Roman" w:cs="Times New Roman"/>
                <w:noProof/>
                <w:webHidden/>
                <w:sz w:val="24"/>
                <w:szCs w:val="24"/>
              </w:rPr>
              <w:fldChar w:fldCharType="separate"/>
            </w:r>
            <w:r w:rsidR="00D7032B" w:rsidRPr="00D7032B">
              <w:rPr>
                <w:rFonts w:ascii="Times New Roman" w:hAnsi="Times New Roman" w:cs="Times New Roman"/>
                <w:noProof/>
                <w:webHidden/>
                <w:sz w:val="24"/>
                <w:szCs w:val="24"/>
              </w:rPr>
              <w:t>2</w:t>
            </w:r>
            <w:r w:rsidR="00D7032B" w:rsidRPr="00D7032B">
              <w:rPr>
                <w:rFonts w:ascii="Times New Roman" w:hAnsi="Times New Roman" w:cs="Times New Roman"/>
                <w:noProof/>
                <w:webHidden/>
                <w:sz w:val="24"/>
                <w:szCs w:val="24"/>
              </w:rPr>
              <w:fldChar w:fldCharType="end"/>
            </w:r>
          </w:hyperlink>
        </w:p>
        <w:p w14:paraId="21CEAAEB" w14:textId="090DE0D7"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88" w:history="1">
            <w:r w:rsidRPr="00D7032B">
              <w:rPr>
                <w:rStyle w:val="Hyperlink"/>
                <w:rFonts w:ascii="Times New Roman" w:hAnsi="Times New Roman" w:cs="Times New Roman"/>
                <w:noProof/>
                <w:sz w:val="24"/>
                <w:szCs w:val="24"/>
              </w:rPr>
              <w:t>Introductio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88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2</w:t>
            </w:r>
            <w:r w:rsidRPr="00D7032B">
              <w:rPr>
                <w:rFonts w:ascii="Times New Roman" w:hAnsi="Times New Roman" w:cs="Times New Roman"/>
                <w:noProof/>
                <w:webHidden/>
                <w:sz w:val="24"/>
                <w:szCs w:val="24"/>
              </w:rPr>
              <w:fldChar w:fldCharType="end"/>
            </w:r>
          </w:hyperlink>
        </w:p>
        <w:p w14:paraId="107FAF66" w14:textId="22533819"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89" w:history="1">
            <w:r w:rsidRPr="00D7032B">
              <w:rPr>
                <w:rStyle w:val="Hyperlink"/>
                <w:rFonts w:ascii="Times New Roman" w:hAnsi="Times New Roman" w:cs="Times New Roman"/>
                <w:noProof/>
                <w:sz w:val="24"/>
                <w:szCs w:val="24"/>
              </w:rPr>
              <w:t>Literature Review</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89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3</w:t>
            </w:r>
            <w:r w:rsidRPr="00D7032B">
              <w:rPr>
                <w:rFonts w:ascii="Times New Roman" w:hAnsi="Times New Roman" w:cs="Times New Roman"/>
                <w:noProof/>
                <w:webHidden/>
                <w:sz w:val="24"/>
                <w:szCs w:val="24"/>
              </w:rPr>
              <w:fldChar w:fldCharType="end"/>
            </w:r>
          </w:hyperlink>
        </w:p>
        <w:p w14:paraId="0D788E1C" w14:textId="00C63BA0"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0" w:history="1">
            <w:r w:rsidRPr="00D7032B">
              <w:rPr>
                <w:rStyle w:val="Hyperlink"/>
                <w:rFonts w:ascii="Times New Roman" w:hAnsi="Times New Roman" w:cs="Times New Roman"/>
                <w:noProof/>
                <w:sz w:val="24"/>
                <w:szCs w:val="24"/>
              </w:rPr>
              <w:t>Project Descriptio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0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5</w:t>
            </w:r>
            <w:r w:rsidRPr="00D7032B">
              <w:rPr>
                <w:rFonts w:ascii="Times New Roman" w:hAnsi="Times New Roman" w:cs="Times New Roman"/>
                <w:noProof/>
                <w:webHidden/>
                <w:sz w:val="24"/>
                <w:szCs w:val="24"/>
              </w:rPr>
              <w:fldChar w:fldCharType="end"/>
            </w:r>
          </w:hyperlink>
        </w:p>
        <w:p w14:paraId="64F08889" w14:textId="197638B7"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1" w:history="1">
            <w:r w:rsidRPr="00D7032B">
              <w:rPr>
                <w:rStyle w:val="Hyperlink"/>
                <w:rFonts w:ascii="Times New Roman" w:hAnsi="Times New Roman" w:cs="Times New Roman"/>
                <w:noProof/>
                <w:sz w:val="24"/>
                <w:szCs w:val="24"/>
              </w:rPr>
              <w:t>Structure of WS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1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6</w:t>
            </w:r>
            <w:r w:rsidRPr="00D7032B">
              <w:rPr>
                <w:rFonts w:ascii="Times New Roman" w:hAnsi="Times New Roman" w:cs="Times New Roman"/>
                <w:noProof/>
                <w:webHidden/>
                <w:sz w:val="24"/>
                <w:szCs w:val="24"/>
              </w:rPr>
              <w:fldChar w:fldCharType="end"/>
            </w:r>
          </w:hyperlink>
        </w:p>
        <w:p w14:paraId="7AB2CABB" w14:textId="6E172A34"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2" w:history="1">
            <w:r w:rsidRPr="00D7032B">
              <w:rPr>
                <w:rStyle w:val="Hyperlink"/>
                <w:rFonts w:ascii="Times New Roman" w:hAnsi="Times New Roman" w:cs="Times New Roman"/>
                <w:noProof/>
                <w:sz w:val="24"/>
                <w:szCs w:val="24"/>
              </w:rPr>
              <w:t>Important components in WS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2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8</w:t>
            </w:r>
            <w:r w:rsidRPr="00D7032B">
              <w:rPr>
                <w:rFonts w:ascii="Times New Roman" w:hAnsi="Times New Roman" w:cs="Times New Roman"/>
                <w:noProof/>
                <w:webHidden/>
                <w:sz w:val="24"/>
                <w:szCs w:val="24"/>
              </w:rPr>
              <w:fldChar w:fldCharType="end"/>
            </w:r>
          </w:hyperlink>
        </w:p>
        <w:p w14:paraId="38185568" w14:textId="4CA70E71"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3" w:history="1">
            <w:r w:rsidRPr="00D7032B">
              <w:rPr>
                <w:rStyle w:val="Hyperlink"/>
                <w:rFonts w:ascii="Times New Roman" w:hAnsi="Times New Roman" w:cs="Times New Roman"/>
                <w:noProof/>
                <w:sz w:val="24"/>
                <w:szCs w:val="24"/>
              </w:rPr>
              <w:t>Sensor Nodes</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3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9</w:t>
            </w:r>
            <w:r w:rsidRPr="00D7032B">
              <w:rPr>
                <w:rFonts w:ascii="Times New Roman" w:hAnsi="Times New Roman" w:cs="Times New Roman"/>
                <w:noProof/>
                <w:webHidden/>
                <w:sz w:val="24"/>
                <w:szCs w:val="24"/>
              </w:rPr>
              <w:fldChar w:fldCharType="end"/>
            </w:r>
          </w:hyperlink>
        </w:p>
        <w:p w14:paraId="189138CC" w14:textId="0C608958"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4" w:history="1">
            <w:r w:rsidRPr="00D7032B">
              <w:rPr>
                <w:rStyle w:val="Hyperlink"/>
                <w:rFonts w:ascii="Times New Roman" w:hAnsi="Times New Roman" w:cs="Times New Roman"/>
                <w:noProof/>
                <w:sz w:val="24"/>
                <w:szCs w:val="24"/>
              </w:rPr>
              <w:t>Limitations of Nodes</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4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0</w:t>
            </w:r>
            <w:r w:rsidRPr="00D7032B">
              <w:rPr>
                <w:rFonts w:ascii="Times New Roman" w:hAnsi="Times New Roman" w:cs="Times New Roman"/>
                <w:noProof/>
                <w:webHidden/>
                <w:sz w:val="24"/>
                <w:szCs w:val="24"/>
              </w:rPr>
              <w:fldChar w:fldCharType="end"/>
            </w:r>
          </w:hyperlink>
        </w:p>
        <w:p w14:paraId="163C9E90" w14:textId="3C494817"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5" w:history="1">
            <w:r w:rsidRPr="00D7032B">
              <w:rPr>
                <w:rStyle w:val="Hyperlink"/>
                <w:rFonts w:ascii="Times New Roman" w:hAnsi="Times New Roman" w:cs="Times New Roman"/>
                <w:noProof/>
                <w:sz w:val="24"/>
                <w:szCs w:val="24"/>
              </w:rPr>
              <w:t>Security and Algorithms</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5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0</w:t>
            </w:r>
            <w:r w:rsidRPr="00D7032B">
              <w:rPr>
                <w:rFonts w:ascii="Times New Roman" w:hAnsi="Times New Roman" w:cs="Times New Roman"/>
                <w:noProof/>
                <w:webHidden/>
                <w:sz w:val="24"/>
                <w:szCs w:val="24"/>
              </w:rPr>
              <w:fldChar w:fldCharType="end"/>
            </w:r>
          </w:hyperlink>
        </w:p>
        <w:p w14:paraId="2E9BB37C" w14:textId="558717F3" w:rsidR="00D7032B" w:rsidRPr="00D7032B" w:rsidRDefault="00D7032B" w:rsidP="00D7032B">
          <w:pPr>
            <w:pStyle w:val="TOC3"/>
            <w:tabs>
              <w:tab w:val="right" w:leader="dot" w:pos="9350"/>
            </w:tabs>
            <w:spacing w:line="276" w:lineRule="auto"/>
            <w:rPr>
              <w:rFonts w:ascii="Times New Roman" w:eastAsiaTheme="minorEastAsia" w:hAnsi="Times New Roman" w:cs="Times New Roman"/>
              <w:noProof/>
              <w:sz w:val="24"/>
              <w:szCs w:val="24"/>
            </w:rPr>
          </w:pPr>
          <w:hyperlink w:anchor="_Toc4256196" w:history="1">
            <w:r w:rsidRPr="00D7032B">
              <w:rPr>
                <w:rStyle w:val="Hyperlink"/>
                <w:rFonts w:ascii="Times New Roman" w:hAnsi="Times New Roman" w:cs="Times New Roman"/>
                <w:noProof/>
                <w:sz w:val="24"/>
                <w:szCs w:val="24"/>
              </w:rPr>
              <w:t>Symmetric</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6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1</w:t>
            </w:r>
            <w:r w:rsidRPr="00D7032B">
              <w:rPr>
                <w:rFonts w:ascii="Times New Roman" w:hAnsi="Times New Roman" w:cs="Times New Roman"/>
                <w:noProof/>
                <w:webHidden/>
                <w:sz w:val="24"/>
                <w:szCs w:val="24"/>
              </w:rPr>
              <w:fldChar w:fldCharType="end"/>
            </w:r>
          </w:hyperlink>
        </w:p>
        <w:p w14:paraId="2641663A" w14:textId="572749D2" w:rsidR="00D7032B" w:rsidRPr="00D7032B" w:rsidRDefault="00D7032B" w:rsidP="00D7032B">
          <w:pPr>
            <w:pStyle w:val="TOC3"/>
            <w:tabs>
              <w:tab w:val="right" w:leader="dot" w:pos="9350"/>
            </w:tabs>
            <w:spacing w:line="276" w:lineRule="auto"/>
            <w:rPr>
              <w:rFonts w:ascii="Times New Roman" w:eastAsiaTheme="minorEastAsia" w:hAnsi="Times New Roman" w:cs="Times New Roman"/>
              <w:noProof/>
              <w:sz w:val="24"/>
              <w:szCs w:val="24"/>
            </w:rPr>
          </w:pPr>
          <w:hyperlink w:anchor="_Toc4256197" w:history="1">
            <w:r w:rsidRPr="00D7032B">
              <w:rPr>
                <w:rStyle w:val="Hyperlink"/>
                <w:rFonts w:ascii="Times New Roman" w:hAnsi="Times New Roman" w:cs="Times New Roman"/>
                <w:noProof/>
                <w:sz w:val="24"/>
                <w:szCs w:val="24"/>
              </w:rPr>
              <w:t>Asymmetric</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7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1</w:t>
            </w:r>
            <w:r w:rsidRPr="00D7032B">
              <w:rPr>
                <w:rFonts w:ascii="Times New Roman" w:hAnsi="Times New Roman" w:cs="Times New Roman"/>
                <w:noProof/>
                <w:webHidden/>
                <w:sz w:val="24"/>
                <w:szCs w:val="24"/>
              </w:rPr>
              <w:fldChar w:fldCharType="end"/>
            </w:r>
          </w:hyperlink>
        </w:p>
        <w:p w14:paraId="35FB922B" w14:textId="61FE47D7" w:rsidR="00D7032B" w:rsidRPr="00D7032B" w:rsidRDefault="00D7032B" w:rsidP="00D7032B">
          <w:pPr>
            <w:pStyle w:val="TOC3"/>
            <w:tabs>
              <w:tab w:val="right" w:leader="dot" w:pos="9350"/>
            </w:tabs>
            <w:spacing w:line="276" w:lineRule="auto"/>
            <w:rPr>
              <w:rFonts w:ascii="Times New Roman" w:eastAsiaTheme="minorEastAsia" w:hAnsi="Times New Roman" w:cs="Times New Roman"/>
              <w:noProof/>
              <w:sz w:val="24"/>
              <w:szCs w:val="24"/>
            </w:rPr>
          </w:pPr>
          <w:hyperlink w:anchor="_Toc4256198" w:history="1">
            <w:r w:rsidRPr="00D7032B">
              <w:rPr>
                <w:rStyle w:val="Hyperlink"/>
                <w:rFonts w:ascii="Times New Roman" w:hAnsi="Times New Roman" w:cs="Times New Roman"/>
                <w:noProof/>
                <w:sz w:val="24"/>
                <w:szCs w:val="24"/>
              </w:rPr>
              <w:t>Hybrid</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8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1</w:t>
            </w:r>
            <w:r w:rsidRPr="00D7032B">
              <w:rPr>
                <w:rFonts w:ascii="Times New Roman" w:hAnsi="Times New Roman" w:cs="Times New Roman"/>
                <w:noProof/>
                <w:webHidden/>
                <w:sz w:val="24"/>
                <w:szCs w:val="24"/>
              </w:rPr>
              <w:fldChar w:fldCharType="end"/>
            </w:r>
          </w:hyperlink>
        </w:p>
        <w:p w14:paraId="0F233FF6" w14:textId="4BEF959C"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199" w:history="1">
            <w:r w:rsidRPr="00D7032B">
              <w:rPr>
                <w:rStyle w:val="Hyperlink"/>
                <w:rFonts w:ascii="Times New Roman" w:hAnsi="Times New Roman" w:cs="Times New Roman"/>
                <w:noProof/>
                <w:sz w:val="24"/>
                <w:szCs w:val="24"/>
              </w:rPr>
              <w:t>Fog Computing</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199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3</w:t>
            </w:r>
            <w:r w:rsidRPr="00D7032B">
              <w:rPr>
                <w:rFonts w:ascii="Times New Roman" w:hAnsi="Times New Roman" w:cs="Times New Roman"/>
                <w:noProof/>
                <w:webHidden/>
                <w:sz w:val="24"/>
                <w:szCs w:val="24"/>
              </w:rPr>
              <w:fldChar w:fldCharType="end"/>
            </w:r>
          </w:hyperlink>
        </w:p>
        <w:p w14:paraId="565966A8" w14:textId="1B06D465"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200" w:history="1">
            <w:r w:rsidRPr="00D7032B">
              <w:rPr>
                <w:rStyle w:val="Hyperlink"/>
                <w:rFonts w:ascii="Times New Roman" w:hAnsi="Times New Roman" w:cs="Times New Roman"/>
                <w:noProof/>
                <w:sz w:val="24"/>
                <w:szCs w:val="24"/>
              </w:rPr>
              <w:t>Possible Recommendatio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200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4</w:t>
            </w:r>
            <w:r w:rsidRPr="00D7032B">
              <w:rPr>
                <w:rFonts w:ascii="Times New Roman" w:hAnsi="Times New Roman" w:cs="Times New Roman"/>
                <w:noProof/>
                <w:webHidden/>
                <w:sz w:val="24"/>
                <w:szCs w:val="24"/>
              </w:rPr>
              <w:fldChar w:fldCharType="end"/>
            </w:r>
          </w:hyperlink>
        </w:p>
        <w:p w14:paraId="3EC40DE7" w14:textId="3CE85CB7"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201" w:history="1">
            <w:r w:rsidRPr="00D7032B">
              <w:rPr>
                <w:rStyle w:val="Hyperlink"/>
                <w:rFonts w:ascii="Times New Roman" w:hAnsi="Times New Roman" w:cs="Times New Roman"/>
                <w:noProof/>
                <w:sz w:val="24"/>
                <w:szCs w:val="24"/>
              </w:rPr>
              <w:t>Conclusion</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201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5</w:t>
            </w:r>
            <w:r w:rsidRPr="00D7032B">
              <w:rPr>
                <w:rFonts w:ascii="Times New Roman" w:hAnsi="Times New Roman" w:cs="Times New Roman"/>
                <w:noProof/>
                <w:webHidden/>
                <w:sz w:val="24"/>
                <w:szCs w:val="24"/>
              </w:rPr>
              <w:fldChar w:fldCharType="end"/>
            </w:r>
          </w:hyperlink>
        </w:p>
        <w:p w14:paraId="02562CB7" w14:textId="4FE899A7" w:rsidR="00D7032B" w:rsidRPr="00D7032B" w:rsidRDefault="00D7032B" w:rsidP="00D7032B">
          <w:pPr>
            <w:pStyle w:val="TOC1"/>
            <w:tabs>
              <w:tab w:val="right" w:leader="dot" w:pos="9350"/>
            </w:tabs>
            <w:spacing w:line="276" w:lineRule="auto"/>
            <w:rPr>
              <w:rFonts w:ascii="Times New Roman" w:eastAsiaTheme="minorEastAsia" w:hAnsi="Times New Roman" w:cs="Times New Roman"/>
              <w:noProof/>
              <w:sz w:val="24"/>
              <w:szCs w:val="24"/>
            </w:rPr>
          </w:pPr>
          <w:hyperlink w:anchor="_Toc4256202" w:history="1">
            <w:r w:rsidRPr="00D7032B">
              <w:rPr>
                <w:rStyle w:val="Hyperlink"/>
                <w:rFonts w:ascii="Times New Roman" w:hAnsi="Times New Roman" w:cs="Times New Roman"/>
                <w:noProof/>
                <w:sz w:val="24"/>
                <w:szCs w:val="24"/>
              </w:rPr>
              <w:t>References</w:t>
            </w:r>
            <w:r w:rsidRPr="00D7032B">
              <w:rPr>
                <w:rFonts w:ascii="Times New Roman" w:hAnsi="Times New Roman" w:cs="Times New Roman"/>
                <w:noProof/>
                <w:webHidden/>
                <w:sz w:val="24"/>
                <w:szCs w:val="24"/>
              </w:rPr>
              <w:tab/>
            </w:r>
            <w:r w:rsidRPr="00D7032B">
              <w:rPr>
                <w:rFonts w:ascii="Times New Roman" w:hAnsi="Times New Roman" w:cs="Times New Roman"/>
                <w:noProof/>
                <w:webHidden/>
                <w:sz w:val="24"/>
                <w:szCs w:val="24"/>
              </w:rPr>
              <w:fldChar w:fldCharType="begin"/>
            </w:r>
            <w:r w:rsidRPr="00D7032B">
              <w:rPr>
                <w:rFonts w:ascii="Times New Roman" w:hAnsi="Times New Roman" w:cs="Times New Roman"/>
                <w:noProof/>
                <w:webHidden/>
                <w:sz w:val="24"/>
                <w:szCs w:val="24"/>
              </w:rPr>
              <w:instrText xml:space="preserve"> PAGEREF _Toc4256202 \h </w:instrText>
            </w:r>
            <w:r w:rsidRPr="00D7032B">
              <w:rPr>
                <w:rFonts w:ascii="Times New Roman" w:hAnsi="Times New Roman" w:cs="Times New Roman"/>
                <w:noProof/>
                <w:webHidden/>
                <w:sz w:val="24"/>
                <w:szCs w:val="24"/>
              </w:rPr>
            </w:r>
            <w:r w:rsidRPr="00D7032B">
              <w:rPr>
                <w:rFonts w:ascii="Times New Roman" w:hAnsi="Times New Roman" w:cs="Times New Roman"/>
                <w:noProof/>
                <w:webHidden/>
                <w:sz w:val="24"/>
                <w:szCs w:val="24"/>
              </w:rPr>
              <w:fldChar w:fldCharType="separate"/>
            </w:r>
            <w:r w:rsidRPr="00D7032B">
              <w:rPr>
                <w:rFonts w:ascii="Times New Roman" w:hAnsi="Times New Roman" w:cs="Times New Roman"/>
                <w:noProof/>
                <w:webHidden/>
                <w:sz w:val="24"/>
                <w:szCs w:val="24"/>
              </w:rPr>
              <w:t>6</w:t>
            </w:r>
            <w:r w:rsidRPr="00D7032B">
              <w:rPr>
                <w:rFonts w:ascii="Times New Roman" w:hAnsi="Times New Roman" w:cs="Times New Roman"/>
                <w:noProof/>
                <w:webHidden/>
                <w:sz w:val="24"/>
                <w:szCs w:val="24"/>
              </w:rPr>
              <w:fldChar w:fldCharType="end"/>
            </w:r>
          </w:hyperlink>
        </w:p>
        <w:p w14:paraId="76D1E685" w14:textId="516CDB04"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5D0423">
      <w:pPr>
        <w:pStyle w:val="Heading1"/>
      </w:pPr>
      <w:bookmarkStart w:id="1" w:name="_Toc4256187"/>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5D0423">
      <w:pPr>
        <w:pStyle w:val="Heading1"/>
      </w:pPr>
      <w:bookmarkStart w:id="2" w:name="_Toc4256188"/>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5D0423">
      <w:pPr>
        <w:pStyle w:val="Heading1"/>
      </w:pPr>
      <w:bookmarkStart w:id="3" w:name="_Toc4256189"/>
      <w:r w:rsidRPr="00F05CC3">
        <w:lastRenderedPageBreak/>
        <w:t>Literature Review</w:t>
      </w:r>
      <w:bookmarkEnd w:id="3"/>
    </w:p>
    <w:p w14:paraId="5735D58D"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Also considered in the paper, are some recommended solutions into how WSN can be safer in their environment (see Solution) and some security threats (see Problems). </w:t>
      </w:r>
      <w:r w:rsidRPr="00F05CC3">
        <w:rPr>
          <w:rFonts w:ascii="Times New Roman" w:hAnsi="Times New Roman" w:cs="Times New Roman"/>
          <w:color w:val="404040" w:themeColor="text1" w:themeTint="BF"/>
        </w:rPr>
        <w:t>(</w:t>
      </w:r>
      <w:proofErr w:type="spellStart"/>
      <w:r w:rsidRPr="00F05CC3">
        <w:rPr>
          <w:rFonts w:ascii="Times New Roman" w:hAnsi="Times New Roman" w:cs="Times New Roman"/>
          <w:color w:val="404040" w:themeColor="text1" w:themeTint="BF"/>
        </w:rPr>
        <w:t>Alsahli</w:t>
      </w:r>
      <w:proofErr w:type="spellEnd"/>
      <w:r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4F2F2B90" w14:textId="3416493A" w:rsidR="00B741FD"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conference article by </w:t>
      </w:r>
      <w:r w:rsidRPr="003775F2">
        <w:rPr>
          <w:rFonts w:ascii="Times New Roman" w:hAnsi="Times New Roman" w:cs="Times New Roman"/>
          <w:noProof/>
          <w:sz w:val="24"/>
          <w:szCs w:val="24"/>
        </w:rPr>
        <w:t>Abdulasik</w:t>
      </w:r>
      <w:r w:rsidRPr="00F05CC3">
        <w:rPr>
          <w:rFonts w:ascii="Times New Roman" w:hAnsi="Times New Roman" w:cs="Times New Roman"/>
          <w:sz w:val="24"/>
          <w:szCs w:val="24"/>
        </w:rPr>
        <w:t xml:space="preserve"> and </w:t>
      </w:r>
      <w:proofErr w:type="spellStart"/>
      <w:r w:rsidRPr="00F05CC3">
        <w:rPr>
          <w:rFonts w:ascii="Times New Roman" w:hAnsi="Times New Roman" w:cs="Times New Roman"/>
          <w:sz w:val="24"/>
          <w:szCs w:val="24"/>
        </w:rPr>
        <w:t>Suriyakrishnaan</w:t>
      </w:r>
      <w:proofErr w:type="spellEnd"/>
      <w:r w:rsidRPr="00F05CC3">
        <w:rPr>
          <w:rFonts w:ascii="Times New Roman" w:hAnsi="Times New Roman" w:cs="Times New Roman"/>
          <w:sz w:val="24"/>
          <w:szCs w:val="24"/>
        </w:rPr>
        <w:t xml:space="preserve"> </w:t>
      </w:r>
      <w:r w:rsidRPr="003775F2">
        <w:rPr>
          <w:rFonts w:ascii="Times New Roman" w:hAnsi="Times New Roman" w:cs="Times New Roman"/>
          <w:noProof/>
          <w:sz w:val="24"/>
          <w:szCs w:val="24"/>
        </w:rPr>
        <w:t>publis</w:t>
      </w:r>
      <w:r>
        <w:rPr>
          <w:rFonts w:ascii="Times New Roman" w:hAnsi="Times New Roman" w:cs="Times New Roman"/>
          <w:noProof/>
          <w:sz w:val="24"/>
          <w:szCs w:val="24"/>
        </w:rPr>
        <w:t>h</w:t>
      </w:r>
      <w:r w:rsidRPr="003775F2">
        <w:rPr>
          <w:rFonts w:ascii="Times New Roman" w:hAnsi="Times New Roman" w:cs="Times New Roman"/>
          <w:noProof/>
          <w:sz w:val="24"/>
          <w:szCs w:val="24"/>
        </w:rPr>
        <w:t>ed</w:t>
      </w:r>
      <w:r w:rsidRPr="00F05CC3">
        <w:rPr>
          <w:rFonts w:ascii="Times New Roman" w:hAnsi="Times New Roman" w:cs="Times New Roman"/>
          <w:sz w:val="24"/>
          <w:szCs w:val="24"/>
        </w:rPr>
        <w:t xml:space="preserve"> in 2017, they came up with a system called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user</w:t>
      </w:r>
      <w:r w:rsidRPr="00F05CC3">
        <w:rPr>
          <w:rFonts w:ascii="Times New Roman" w:hAnsi="Times New Roman" w:cs="Times New Roman"/>
          <w:sz w:val="24"/>
          <w:szCs w:val="24"/>
        </w:rPr>
        <w:t xml:space="preserve"> multiple-input/output (MU-MIMO), where the purpose was to implement "</w:t>
      </w:r>
      <w:r w:rsidRPr="003775F2">
        <w:rPr>
          <w:rFonts w:ascii="Times New Roman" w:hAnsi="Times New Roman" w:cs="Times New Roman"/>
          <w:noProof/>
          <w:sz w:val="24"/>
          <w:szCs w:val="24"/>
        </w:rPr>
        <w:t>multi</w:t>
      </w:r>
      <w:r>
        <w:rPr>
          <w:rFonts w:ascii="Times New Roman" w:hAnsi="Times New Roman" w:cs="Times New Roman"/>
          <w:noProof/>
          <w:sz w:val="24"/>
          <w:szCs w:val="24"/>
        </w:rPr>
        <w:t>-</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s" which will reside in every cluster to enable features like dual data uploading and to have the workload on the network balanced for energy efficiency.</w:t>
      </w:r>
    </w:p>
    <w:p w14:paraId="6A1E0F0A" w14:textId="12044D0E" w:rsidR="00C577AB" w:rsidRPr="005D0423" w:rsidRDefault="00C577AB" w:rsidP="00C577AB">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paper by Li et al., in 2018, explored the challenges faced by </w:t>
      </w:r>
      <w:r w:rsidRPr="003775F2">
        <w:rPr>
          <w:rFonts w:ascii="Times New Roman" w:hAnsi="Times New Roman" w:cs="Times New Roman"/>
          <w:noProof/>
          <w:sz w:val="24"/>
          <w:szCs w:val="24"/>
        </w:rPr>
        <w:t>software</w:t>
      </w:r>
      <w:r>
        <w:rPr>
          <w:rFonts w:ascii="Times New Roman" w:hAnsi="Times New Roman" w:cs="Times New Roman"/>
          <w:noProof/>
          <w:sz w:val="24"/>
          <w:szCs w:val="24"/>
        </w:rPr>
        <w:t>-</w:t>
      </w:r>
      <w:r w:rsidRPr="003775F2">
        <w:rPr>
          <w:rFonts w:ascii="Times New Roman" w:hAnsi="Times New Roman" w:cs="Times New Roman"/>
          <w:noProof/>
          <w:sz w:val="24"/>
          <w:szCs w:val="24"/>
        </w:rPr>
        <w:t>defined</w:t>
      </w:r>
      <w:r w:rsidRPr="00F05CC3">
        <w:rPr>
          <w:rFonts w:ascii="Times New Roman" w:hAnsi="Times New Roman" w:cs="Times New Roman"/>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ere to find best relay sensor node to carry communications split through, so not to cause problems like overloading </w:t>
      </w:r>
      <w:r w:rsidR="000D0E4A">
        <w:rPr>
          <w:rFonts w:ascii="Times New Roman" w:hAnsi="Times New Roman" w:cs="Times New Roman"/>
          <w:sz w:val="24"/>
          <w:szCs w:val="24"/>
        </w:rPr>
        <w:t>a specific</w:t>
      </w:r>
      <w:r w:rsidRPr="00F05CC3">
        <w:rPr>
          <w:rFonts w:ascii="Times New Roman" w:hAnsi="Times New Roman" w:cs="Times New Roman"/>
          <w:sz w:val="24"/>
          <w:szCs w:val="24"/>
        </w:rPr>
        <w:t xml:space="preserve"> sensor path. </w:t>
      </w:r>
      <w:r w:rsidRPr="00F05CC3">
        <w:rPr>
          <w:rFonts w:ascii="Times New Roman" w:hAnsi="Times New Roman" w:cs="Times New Roman"/>
          <w:color w:val="3B3838" w:themeColor="background2" w:themeShade="40"/>
        </w:rPr>
        <w:t>(Li et al., 2018)</w:t>
      </w:r>
    </w:p>
    <w:p w14:paraId="5C747B09" w14:textId="77777777"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 xml:space="preserve">In this article by Chen et al in 2017, they proposed and implemented a multi-sensor micro control unit (MCU) for wireless body sensor network (WBSN), which could be used by healthcare devices </w:t>
      </w:r>
      <w:r w:rsidRPr="00306E33">
        <w:rPr>
          <w:rFonts w:ascii="Times New Roman" w:hAnsi="Times New Roman" w:cs="Times New Roman"/>
          <w:sz w:val="24"/>
          <w:szCs w:val="24"/>
        </w:rPr>
        <w:lastRenderedPageBreak/>
        <w:t>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23F928FA" w:rsidR="00B741FD" w:rsidRPr="00F05CC3" w:rsidRDefault="00B741FD" w:rsidP="005D0423">
      <w:pPr>
        <w:pStyle w:val="Heading1"/>
      </w:pPr>
      <w:bookmarkStart w:id="4" w:name="_Toc4256190"/>
      <w:r w:rsidRPr="00F05CC3">
        <w:lastRenderedPageBreak/>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2B4D08CC" w14:textId="10014B25"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p>
    <w:p w14:paraId="45573F6B"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0C5BEC">
      <w:pPr>
        <w:pStyle w:val="Heading1"/>
      </w:pPr>
      <w:bookmarkStart w:id="5" w:name="_Toc4256191"/>
      <w:r>
        <w:lastRenderedPageBreak/>
        <w:t>Structure of WSN</w:t>
      </w:r>
      <w:bookmarkEnd w:id="5"/>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0BF572CD" w:rsidR="00006A8D" w:rsidRDefault="00006A8D" w:rsidP="00006A8D">
      <w:pPr>
        <w:pStyle w:val="Default"/>
        <w:spacing w:after="240" w:line="276" w:lineRule="auto"/>
        <w:jc w:val="center"/>
      </w:pPr>
      <w:r>
        <w:t xml:space="preserve">Figure </w:t>
      </w:r>
      <w:r w:rsidR="00B84520">
        <w:t>1</w:t>
      </w:r>
      <w:r>
        <w:t xml:space="preserve">: </w:t>
      </w:r>
      <w:r w:rsidRPr="00006A8D">
        <w:t>Typical structure of a WSN</w:t>
      </w:r>
      <w:r w:rsidR="00103E09">
        <w:t xml:space="preserve"> </w:t>
      </w:r>
      <w:r w:rsidR="00103E09" w:rsidRPr="00103E09">
        <w:rPr>
          <w:color w:val="404040" w:themeColor="text1" w:themeTint="BF"/>
          <w:sz w:val="22"/>
          <w:szCs w:val="22"/>
        </w:rPr>
        <w:t>(Lu, 2013)</w:t>
      </w:r>
    </w:p>
    <w:p w14:paraId="3E84E546" w14:textId="4CF94CB1"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 xml:space="preserve">Within each central node </w:t>
      </w:r>
      <w:r w:rsidR="00B22C0A">
        <w:t>feature</w:t>
      </w:r>
      <w:r w:rsidR="00B22C0A">
        <w:t>,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Default="007E12DD" w:rsidP="007E12DD">
      <w:pPr>
        <w:pStyle w:val="Default"/>
        <w:spacing w:after="240" w:line="276" w:lineRule="auto"/>
        <w:jc w:val="center"/>
      </w:pPr>
      <w:r>
        <w:t>Figure 2: C</w:t>
      </w:r>
      <w:r w:rsidRPr="007E12DD">
        <w:t>omponents in WSN</w:t>
      </w:r>
      <w:r>
        <w:t xml:space="preserve">s </w:t>
      </w:r>
      <w:r w:rsidRPr="00F72FDD">
        <w:rPr>
          <w:color w:val="404040" w:themeColor="text1" w:themeTint="BF"/>
          <w:sz w:val="22"/>
          <w:szCs w:val="22"/>
        </w:rPr>
        <w:t>(</w:t>
      </w:r>
      <w:proofErr w:type="spellStart"/>
      <w:r w:rsidRPr="00F72FDD">
        <w:rPr>
          <w:color w:val="404040" w:themeColor="text1" w:themeTint="BF"/>
          <w:sz w:val="22"/>
          <w:szCs w:val="22"/>
        </w:rPr>
        <w:t>Akgül</w:t>
      </w:r>
      <w:proofErr w:type="spellEnd"/>
      <w:r w:rsidRPr="00F72FDD">
        <w:rPr>
          <w:color w:val="404040" w:themeColor="text1" w:themeTint="BF"/>
          <w:sz w:val="22"/>
          <w:szCs w:val="22"/>
        </w:rPr>
        <w:t xml:space="preserve">, </w:t>
      </w:r>
      <w:proofErr w:type="spellStart"/>
      <w:r w:rsidRPr="00F72FDD">
        <w:rPr>
          <w:color w:val="404040" w:themeColor="text1" w:themeTint="BF"/>
          <w:sz w:val="22"/>
          <w:szCs w:val="22"/>
        </w:rPr>
        <w:t>Hasoğlu</w:t>
      </w:r>
      <w:proofErr w:type="spellEnd"/>
      <w:r w:rsidRPr="00F72FDD">
        <w:rPr>
          <w:color w:val="404040" w:themeColor="text1" w:themeTint="BF"/>
          <w:sz w:val="22"/>
          <w:szCs w:val="22"/>
        </w:rPr>
        <w:t xml:space="preserve"> &amp; </w:t>
      </w:r>
      <w:proofErr w:type="spellStart"/>
      <w:r w:rsidRPr="00F72FDD">
        <w:rPr>
          <w:color w:val="404040" w:themeColor="text1" w:themeTint="BF"/>
          <w:sz w:val="22"/>
          <w:szCs w:val="22"/>
        </w:rPr>
        <w:t>Haznedar</w:t>
      </w:r>
      <w:proofErr w:type="spellEnd"/>
      <w:r w:rsidRPr="00F72FDD">
        <w:rPr>
          <w:color w:val="404040" w:themeColor="text1" w:themeTint="BF"/>
          <w:sz w:val="22"/>
          <w:szCs w:val="22"/>
        </w:rPr>
        <w:t>, 2018)</w:t>
      </w:r>
    </w:p>
    <w:p w14:paraId="37ED828A" w14:textId="2C38003B"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t xml:space="preserve"> </w:t>
      </w:r>
      <w:r w:rsidR="007E12DD">
        <w:t xml:space="preserve">the above </w:t>
      </w:r>
      <w:r w:rsidR="002A0722">
        <w:t>four central features</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0C53388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e figure 3</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75F063E9" w:rsidR="00103E09" w:rsidRDefault="000A2418" w:rsidP="000A2418">
      <w:pPr>
        <w:pStyle w:val="Default"/>
        <w:spacing w:after="240" w:line="276" w:lineRule="auto"/>
        <w:jc w:val="both"/>
      </w:pPr>
      <w:r w:rsidRPr="00C00831">
        <w:rPr>
          <w:u w:val="single"/>
        </w:rPr>
        <w:t>Power Unit</w:t>
      </w:r>
      <w:r>
        <w:t xml:space="preserve">: This unit provides energy for WSN nodes to function on the field without being connected to power supply. Because of the power unit, WSN nodes can be deployed in almost any environment. The power unit is a very </w:t>
      </w:r>
      <w:r w:rsidR="002A0722">
        <w:t>crucial</w:t>
      </w:r>
      <w:r>
        <w:t xml:space="preserve"> part of WSN nodes and efficient </w:t>
      </w:r>
      <w:r w:rsidR="002A0722">
        <w:t>distribution</w:t>
      </w:r>
      <w:r>
        <w:t xml:space="preserve"> of power for the node to function effectively is of uttermost importance for a reliable wireless sensor network.</w:t>
      </w:r>
    </w:p>
    <w:p w14:paraId="3D8336A3" w14:textId="44371AB5" w:rsidR="007E12DD" w:rsidRDefault="007E12DD" w:rsidP="007E12DD">
      <w:pPr>
        <w:pStyle w:val="Heading2"/>
      </w:pPr>
      <w:r>
        <w:t>Topology in WSNs</w:t>
      </w:r>
    </w:p>
    <w:p w14:paraId="60878A85" w14:textId="36718EE2" w:rsidR="00521E12" w:rsidRDefault="00521E12" w:rsidP="008777CF">
      <w:pPr>
        <w:pStyle w:val="Default"/>
        <w:spacing w:after="240" w:line="276" w:lineRule="auto"/>
        <w:jc w:val="both"/>
      </w:pPr>
      <w:r>
        <w:t xml:space="preserve">The structure of WSNs is </w:t>
      </w:r>
      <w:r w:rsidR="008777CF">
        <w:t>greatly impacted by the type of Network Topology being used</w:t>
      </w:r>
      <w:r>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3620103F" w:rsidR="00B82BF9" w:rsidRDefault="00B82BF9" w:rsidP="00B82BF9">
      <w:pPr>
        <w:pStyle w:val="Default"/>
        <w:spacing w:line="276" w:lineRule="auto"/>
        <w:jc w:val="both"/>
      </w:pPr>
      <w:r w:rsidRPr="00075F6E">
        <w:rPr>
          <w:u w:val="single"/>
        </w:rPr>
        <w:t>Peer-to-Peer Topology</w:t>
      </w:r>
      <w:r>
        <w:t>: This type of topology allows the direct communication of two devices, if they are within each other’s range of communication. it is said to be more complex and costly because the device is interconnected with each other.</w:t>
      </w:r>
    </w:p>
    <w:p w14:paraId="497098F0" w14:textId="77777777" w:rsidR="00B82BF9" w:rsidRDefault="00B82BF9" w:rsidP="00B82BF9">
      <w:pPr>
        <w:pStyle w:val="Default"/>
        <w:spacing w:line="276" w:lineRule="auto"/>
        <w:jc w:val="both"/>
      </w:pPr>
    </w:p>
    <w:p w14:paraId="443AB3E5" w14:textId="77777777" w:rsidR="00622317"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station</w:t>
      </w:r>
      <w:r w:rsidR="00B82BF9">
        <w:t>.</w:t>
      </w:r>
      <w:r w:rsidR="00075F6E">
        <w:t xml:space="preserve"> Another variation of </w:t>
      </w:r>
      <w:r w:rsidR="00B01DF5">
        <w:t xml:space="preserve">this type of topology is the Clustered Star Topology, </w:t>
      </w:r>
    </w:p>
    <w:p w14:paraId="1CCE5225" w14:textId="31436A61" w:rsidR="00B01DF5" w:rsidRPr="00BD3995" w:rsidRDefault="00622317" w:rsidP="00B82BF9">
      <w:pPr>
        <w:pStyle w:val="Default"/>
        <w:spacing w:line="276" w:lineRule="auto"/>
        <w:jc w:val="both"/>
      </w:pPr>
      <w:r>
        <w:t>Where each star topology is i</w:t>
      </w:r>
      <w:r w:rsidR="00B01DF5">
        <w:t>mplementing Full Function Device (FFD) capability, that can communicate and relay traffic bidirectional</w:t>
      </w:r>
      <w:r>
        <w:t>ly</w:t>
      </w:r>
      <w:r w:rsidR="00B01DF5">
        <w:t xml:space="preserve"> with other FFD devices.</w:t>
      </w:r>
    </w:p>
    <w:p w14:paraId="68AA1952" w14:textId="77777777" w:rsidR="00CF3ABA" w:rsidRDefault="00CF3ABA" w:rsidP="00CF3ABA">
      <w:pPr>
        <w:pStyle w:val="Default"/>
        <w:spacing w:line="276" w:lineRule="auto"/>
        <w:jc w:val="both"/>
      </w:pPr>
    </w:p>
    <w:p w14:paraId="3028839B" w14:textId="0F4C5D3A" w:rsidR="000C5BEC" w:rsidRPr="000C5BEC" w:rsidRDefault="00521E12" w:rsidP="00075F6E">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are interconnected, communication can span a wider distance range. Nodes without the capability </w:t>
      </w:r>
      <w:r w:rsidR="00B82BF9">
        <w:lastRenderedPageBreak/>
        <w:t>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85162A0" w14:textId="77777777" w:rsidR="009633CE" w:rsidRDefault="009633CE"/>
    <w:p w14:paraId="04901BDC" w14:textId="75417E72" w:rsidR="00C977E4" w:rsidRDefault="00C977E4">
      <w:pPr>
        <w:rPr>
          <w:rFonts w:ascii="Times New Roman" w:eastAsiaTheme="majorEastAsia" w:hAnsi="Times New Roman" w:cstheme="majorBidi"/>
          <w:color w:val="000000" w:themeColor="text1"/>
          <w:sz w:val="28"/>
          <w:szCs w:val="32"/>
        </w:rPr>
      </w:pPr>
    </w:p>
    <w:p w14:paraId="43EB29A8" w14:textId="2B7D64C8" w:rsidR="000C5BEC" w:rsidRDefault="000C5BEC" w:rsidP="000C5BEC">
      <w:pPr>
        <w:pStyle w:val="Heading1"/>
      </w:pPr>
      <w:bookmarkStart w:id="6" w:name="_Toc4256192"/>
      <w:r>
        <w:t>Important components in WSN</w:t>
      </w:r>
      <w:bookmarkEnd w:id="6"/>
    </w:p>
    <w:p w14:paraId="439B114B" w14:textId="77777777" w:rsidR="000C5BEC" w:rsidRPr="000C5BEC" w:rsidRDefault="000C5BEC" w:rsidP="000C5BEC"/>
    <w:p w14:paraId="3FE61392" w14:textId="66C5C112" w:rsidR="00AA4B49" w:rsidRDefault="00AA4B49">
      <w:pPr>
        <w:rPr>
          <w:rFonts w:ascii="Times New Roman" w:eastAsiaTheme="majorEastAsia" w:hAnsi="Times New Roman" w:cstheme="majorBidi"/>
          <w:color w:val="000000" w:themeColor="text1"/>
          <w:sz w:val="28"/>
          <w:szCs w:val="32"/>
        </w:rPr>
      </w:pPr>
    </w:p>
    <w:p w14:paraId="17745844" w14:textId="6E0E9138" w:rsidR="000C5BEC" w:rsidRPr="000C5BEC" w:rsidRDefault="000C5BEC" w:rsidP="009E4109">
      <w:pPr>
        <w:pStyle w:val="Heading1"/>
      </w:pPr>
      <w:bookmarkStart w:id="7" w:name="_Toc4256193"/>
      <w:r w:rsidRPr="000C5BEC">
        <w:t>Sensor Nodes</w:t>
      </w:r>
      <w:bookmarkEnd w:id="7"/>
    </w:p>
    <w:p w14:paraId="5AF5C1A0" w14:textId="3C0EF05C" w:rsidR="000C5BEC" w:rsidRDefault="00C977E4" w:rsidP="000C5BEC">
      <w:r>
        <w:t>Arduino Yun</w:t>
      </w:r>
    </w:p>
    <w:p w14:paraId="2427C447" w14:textId="4C0EA1FF" w:rsidR="00C977E4" w:rsidRDefault="00C977E4" w:rsidP="000C5BEC">
      <w:proofErr w:type="spellStart"/>
      <w:r>
        <w:t>NodeMCU</w:t>
      </w:r>
      <w:proofErr w:type="spellEnd"/>
    </w:p>
    <w:p w14:paraId="6869854E" w14:textId="78E605E7" w:rsidR="00C977E4" w:rsidRDefault="00C977E4" w:rsidP="000C5BEC">
      <w:r>
        <w:t>Smart Phones</w:t>
      </w:r>
    </w:p>
    <w:p w14:paraId="23CCD40E" w14:textId="3CDCAB24" w:rsidR="002B439E" w:rsidRDefault="002B439E" w:rsidP="000C5BEC">
      <w:pPr>
        <w:sectPr w:rsidR="002B439E" w:rsidSect="002B439E">
          <w:headerReference w:type="default" r:id="rId13"/>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17948EF3" w:rsidR="00C977E4" w:rsidRPr="00C977E4" w:rsidRDefault="00C977E4" w:rsidP="00C977E4">
                            <w:pPr>
                              <w:jc w:val="center"/>
                              <w:rPr>
                                <w:rFonts w:ascii="Times New Roman" w:hAnsi="Times New Roman" w:cs="Times New Roman"/>
                                <w:sz w:val="28"/>
                                <w:szCs w:val="28"/>
                              </w:rPr>
                            </w:pPr>
                            <w:r w:rsidRPr="00C977E4">
                              <w:rPr>
                                <w:rFonts w:ascii="Times New Roman" w:hAnsi="Times New Roman" w:cs="Times New Roman"/>
                                <w:sz w:val="28"/>
                                <w:szCs w:val="28"/>
                              </w:rPr>
                              <w:t>Examp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17948EF3" w:rsidR="00C977E4" w:rsidRPr="00C977E4" w:rsidRDefault="00C977E4" w:rsidP="00C977E4">
                      <w:pPr>
                        <w:jc w:val="center"/>
                        <w:rPr>
                          <w:rFonts w:ascii="Times New Roman" w:hAnsi="Times New Roman" w:cs="Times New Roman"/>
                          <w:sz w:val="28"/>
                          <w:szCs w:val="28"/>
                        </w:rPr>
                      </w:pPr>
                      <w:r w:rsidRPr="00C977E4">
                        <w:rPr>
                          <w:rFonts w:ascii="Times New Roman" w:hAnsi="Times New Roman" w:cs="Times New Roman"/>
                          <w:sz w:val="28"/>
                          <w:szCs w:val="28"/>
                        </w:rPr>
                        <w:t>Exampl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598F9C44" w:rsidR="002B439E" w:rsidRDefault="00B84520"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7456" behindDoc="0" locked="0" layoutInCell="1" allowOverlap="1" wp14:anchorId="333F5994" wp14:editId="1999FDF5">
                <wp:simplePos x="0" y="0"/>
                <wp:positionH relativeFrom="column">
                  <wp:posOffset>847725</wp:posOffset>
                </wp:positionH>
                <wp:positionV relativeFrom="paragraph">
                  <wp:posOffset>5505450</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3F5994" id="Rectangle: Rounded Corners 6" o:spid="_x0000_s1029" style="position:absolute;margin-left:66.75pt;margin-top:433.5pt;width:181.5pt;height:2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" fillcolor="white [3201]" strokecolor="black [3213]" strokeweight="1pt">
                <v:stroke joinstyle="miter"/>
                <v:textbox>
                  <w:txbxContent>
                    <w:p w14:paraId="785D2E1D" w14:textId="1E260E01"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5</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EF6CC2C" wp14:editId="3A4180EE">
                <wp:simplePos x="0" y="0"/>
                <wp:positionH relativeFrom="margin">
                  <wp:posOffset>5562600</wp:posOffset>
                </wp:positionH>
                <wp:positionV relativeFrom="paragraph">
                  <wp:posOffset>3371850</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6CC2C" id="Rectangle: Rounded Corners 7" o:spid="_x0000_s1030" style="position:absolute;margin-left:438pt;margin-top:265.5pt;width:198.75pt;height:27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" fillcolor="white [3201]" strokecolor="black [3213]" strokeweight="1pt">
                <v:stroke joinstyle="miter"/>
                <v:textbox>
                  <w:txbxContent>
                    <w:p w14:paraId="386400AF" w14:textId="7A35244B"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4</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v:textbox>
                <w10:wrap anchorx="margin"/>
              </v:roundrect>
            </w:pict>
          </mc:Fallback>
        </mc:AlternateContent>
      </w:r>
      <w:r w:rsidR="002B439E">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Pr="00B84520">
                              <w:rPr>
                                <w:rFonts w:ascii="Times New Roman" w:hAnsi="Times New Roman" w:cs="Times New Roman"/>
                                <w:sz w:val="24"/>
                                <w:szCs w:val="24"/>
                              </w:rPr>
                              <w:t>3</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31"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cukw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Am4Fcu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700ED323"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Pr="00B84520">
                        <w:rPr>
                          <w:rFonts w:ascii="Times New Roman" w:hAnsi="Times New Roman" w:cs="Times New Roman"/>
                          <w:sz w:val="24"/>
                          <w:szCs w:val="24"/>
                        </w:rPr>
                        <w:t>3</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v:textbox>
              </v:roundrect>
            </w:pict>
          </mc:Fallback>
        </mc:AlternateContent>
      </w:r>
      <w:r w:rsidR="002B439E">
        <w:rPr>
          <w:noProof/>
        </w:rPr>
        <w:drawing>
          <wp:anchor distT="0" distB="0" distL="114300" distR="114300" simplePos="0" relativeHeight="251664384" behindDoc="1" locked="0" layoutInCell="1" allowOverlap="1" wp14:anchorId="1C7EB313" wp14:editId="3C7E1125">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5D85652" w:rsidR="00B741FD" w:rsidRPr="00F05CC3" w:rsidRDefault="00B741FD" w:rsidP="005D0423">
      <w:pPr>
        <w:pStyle w:val="Heading1"/>
      </w:pPr>
      <w:bookmarkStart w:id="8" w:name="_Toc4256194"/>
      <w:r w:rsidRPr="00F05CC3">
        <w:lastRenderedPageBreak/>
        <w:t>Limitations of Nodes</w:t>
      </w:r>
      <w:bookmarkEnd w:id="8"/>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11A30A79"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B84520">
        <w:rPr>
          <w:rFonts w:ascii="Times New Roman" w:hAnsi="Times New Roman" w:cs="Times New Roman"/>
          <w:noProof/>
          <w:color w:val="000000" w:themeColor="text1"/>
        </w:rPr>
        <w:t>6</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77777777" w:rsidR="00B741FD" w:rsidRPr="00F05CC3" w:rsidRDefault="00B741FD" w:rsidP="00B741FD">
      <w:pPr>
        <w:spacing w:line="276" w:lineRule="auto"/>
        <w:jc w:val="both"/>
        <w:rPr>
          <w:rFonts w:ascii="Times New Roman" w:hAnsi="Times New Roman" w:cs="Times New Roman"/>
          <w:sz w:val="24"/>
          <w:szCs w:val="24"/>
        </w:rPr>
      </w:pPr>
    </w:p>
    <w:p w14:paraId="000A1B80" w14:textId="77777777" w:rsidR="0084147E" w:rsidRDefault="0084147E">
      <w:pPr>
        <w:rPr>
          <w:rFonts w:ascii="Times New Roman" w:eastAsiaTheme="majorEastAsia" w:hAnsi="Times New Roman" w:cstheme="majorBidi"/>
          <w:color w:val="000000" w:themeColor="text1"/>
          <w:sz w:val="28"/>
          <w:szCs w:val="32"/>
        </w:rPr>
      </w:pPr>
      <w:bookmarkStart w:id="9" w:name="_Toc4256195"/>
      <w:r>
        <w:br w:type="page"/>
      </w:r>
    </w:p>
    <w:p w14:paraId="1ABE84F7" w14:textId="542A9104" w:rsidR="000100EA" w:rsidRPr="00F05CC3" w:rsidRDefault="000100EA" w:rsidP="000100EA">
      <w:pPr>
        <w:pStyle w:val="Heading1"/>
      </w:pPr>
      <w:r w:rsidRPr="00F05CC3">
        <w:lastRenderedPageBreak/>
        <w:t>Security and Algorithms</w:t>
      </w:r>
      <w:bookmarkEnd w:id="9"/>
    </w:p>
    <w:p w14:paraId="53D356EF" w14:textId="54F9CDC2" w:rsidR="000100EA" w:rsidRPr="00F05CC3"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0" w:name="_Toc4256196"/>
      <w:r w:rsidRPr="00C05D29">
        <w:rPr>
          <w:rStyle w:val="Heading3Char"/>
        </w:rPr>
        <w:t>Symmetric</w:t>
      </w:r>
      <w:bookmarkEnd w:id="10"/>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7777777" w:rsidR="000100EA" w:rsidRPr="00F14107"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69E4985F" w14:textId="77777777" w:rsidR="000100EA" w:rsidRPr="00F14107" w:rsidRDefault="000100EA" w:rsidP="00160502">
      <w:pPr>
        <w:spacing w:line="276" w:lineRule="auto"/>
        <w:jc w:val="both"/>
        <w:rPr>
          <w:rFonts w:ascii="Times New Roman" w:hAnsi="Times New Roman" w:cs="Times New Roman"/>
          <w:sz w:val="24"/>
          <w:szCs w:val="24"/>
        </w:rPr>
      </w:pPr>
    </w:p>
    <w:p w14:paraId="01B6655C" w14:textId="77777777" w:rsidR="000100EA" w:rsidRPr="00F14107"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1" w:name="_Toc4256197"/>
      <w:r w:rsidRPr="00C05D29">
        <w:rPr>
          <w:rStyle w:val="Heading3Char"/>
        </w:rPr>
        <w:t>Asymmetric</w:t>
      </w:r>
      <w:bookmarkEnd w:id="11"/>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r w:rsidRPr="00160502">
        <w:rPr>
          <w:rFonts w:ascii="Times New Roman" w:hAnsi="Times New Roman" w:cs="Times New Roman"/>
          <w:sz w:val="24"/>
          <w:szCs w:val="24"/>
          <w:u w:val="single"/>
        </w:rPr>
        <w:lastRenderedPageBreak/>
        <w:t>Elliptic Curve Cryptography</w:t>
      </w:r>
      <w:r w:rsidRPr="00160502">
        <w:rPr>
          <w:rFonts w:ascii="Times New Roman" w:hAnsi="Times New Roman" w:cs="Times New Roman"/>
          <w:sz w:val="24"/>
          <w:szCs w:val="24"/>
          <w:u w:val="single"/>
        </w:rPr>
        <w:t xml:space="preserve"> </w:t>
      </w:r>
      <w:r w:rsidR="0084147E" w:rsidRPr="0084147E">
        <w:rPr>
          <w:rFonts w:ascii="Times New Roman" w:hAnsi="Times New Roman" w:cs="Times New Roman"/>
          <w:sz w:val="24"/>
          <w:szCs w:val="24"/>
          <w:u w:val="single"/>
        </w:rPr>
        <w:t>(ECC)</w:t>
      </w:r>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R</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w:t>
      </w:r>
      <w:r>
        <w:rPr>
          <w:rFonts w:ascii="Times New Roman" w:hAnsi="Times New Roman" w:cs="Times New Roman"/>
          <w:sz w:val="24"/>
          <w:szCs w:val="24"/>
          <w:u w:val="single"/>
        </w:rPr>
        <w:t>D</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77777777" w:rsidR="000100EA" w:rsidRPr="00F05CC3" w:rsidRDefault="000100EA" w:rsidP="0084147E">
      <w:pPr>
        <w:spacing w:line="276" w:lineRule="auto"/>
        <w:jc w:val="both"/>
        <w:rPr>
          <w:rFonts w:ascii="Times New Roman" w:hAnsi="Times New Roman" w:cs="Times New Roman"/>
          <w:sz w:val="24"/>
          <w:szCs w:val="24"/>
        </w:rPr>
      </w:pPr>
    </w:p>
    <w:p w14:paraId="71726CB3"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2" w:name="_Toc4256198"/>
      <w:r w:rsidRPr="00C05D29">
        <w:rPr>
          <w:rStyle w:val="Heading3Char"/>
        </w:rPr>
        <w:t>Hybrid</w:t>
      </w:r>
      <w:bookmarkEnd w:id="12"/>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572F3EE7" w14:textId="77777777"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301B1196" w14:textId="77777777" w:rsidR="000D0E4A" w:rsidRPr="00F05CC3" w:rsidRDefault="000D0E4A" w:rsidP="000D0E4A">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In a paper by Randhawa and </w:t>
      </w:r>
      <w:proofErr w:type="spellStart"/>
      <w:r w:rsidRPr="00F05CC3">
        <w:rPr>
          <w:rFonts w:ascii="Times New Roman" w:hAnsi="Times New Roman" w:cs="Times New Roman"/>
          <w:sz w:val="24"/>
          <w:szCs w:val="24"/>
        </w:rPr>
        <w:t>Dhami</w:t>
      </w:r>
      <w:proofErr w:type="spellEnd"/>
      <w:r w:rsidRPr="00F05CC3">
        <w:rPr>
          <w:rFonts w:ascii="Times New Roman" w:hAnsi="Times New Roman" w:cs="Times New Roman"/>
          <w:sz w:val="24"/>
          <w:szCs w:val="24"/>
        </w:rPr>
        <w:t xml:space="preserve"> in 2018, a genetic algorithm was proposed to tackle and enhance the energy efficiencies in WSN network, it uses the concept of Virtual </w:t>
      </w:r>
      <w:r w:rsidRPr="003775F2">
        <w:rPr>
          <w:rFonts w:ascii="Times New Roman" w:hAnsi="Times New Roman" w:cs="Times New Roman"/>
          <w:noProof/>
          <w:sz w:val="24"/>
          <w:szCs w:val="24"/>
        </w:rPr>
        <w:t>Grid</w:t>
      </w:r>
      <w:r>
        <w:rPr>
          <w:rFonts w:ascii="Times New Roman" w:hAnsi="Times New Roman" w:cs="Times New Roman"/>
          <w:noProof/>
          <w:sz w:val="24"/>
          <w:szCs w:val="24"/>
        </w:rPr>
        <w:t>-</w:t>
      </w:r>
      <w:r w:rsidRPr="003775F2">
        <w:rPr>
          <w:rFonts w:ascii="Times New Roman" w:hAnsi="Times New Roman" w:cs="Times New Roman"/>
          <w:noProof/>
          <w:sz w:val="24"/>
          <w:szCs w:val="24"/>
        </w:rPr>
        <w:t>based</w:t>
      </w:r>
      <w:r w:rsidRPr="00F05CC3">
        <w:rPr>
          <w:rFonts w:ascii="Times New Roman" w:hAnsi="Times New Roman" w:cs="Times New Roman"/>
          <w:sz w:val="24"/>
          <w:szCs w:val="24"/>
        </w:rPr>
        <w:t xml:space="preserve"> Dynamic Routes Adjustment (VGDRA). Their approach was compared to LEACH and it was said to have better energy efficiency, this is mainly because of the dynamic and not static approach used. being able to balance the load on the network and optimizing the number of iterations resulting </w:t>
      </w:r>
      <w:r>
        <w:rPr>
          <w:rFonts w:ascii="Times New Roman" w:hAnsi="Times New Roman" w:cs="Times New Roman"/>
          <w:noProof/>
          <w:sz w:val="24"/>
          <w:szCs w:val="24"/>
        </w:rPr>
        <w:t>in</w:t>
      </w:r>
      <w:r w:rsidRPr="00F05CC3">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775F2">
        <w:rPr>
          <w:rFonts w:ascii="Times New Roman" w:hAnsi="Times New Roman" w:cs="Times New Roman"/>
          <w:noProof/>
          <w:sz w:val="24"/>
          <w:szCs w:val="24"/>
        </w:rPr>
        <w:t>better</w:t>
      </w:r>
      <w:r w:rsidRPr="00F05CC3">
        <w:rPr>
          <w:rFonts w:ascii="Times New Roman" w:hAnsi="Times New Roman" w:cs="Times New Roman"/>
          <w:sz w:val="24"/>
          <w:szCs w:val="24"/>
        </w:rPr>
        <w:t xml:space="preserve"> result which are almost impossible using other techniques. the algorithm applies the "four principles of selection, evaluation, crossover and mutation." </w:t>
      </w:r>
      <w:r w:rsidRPr="00F05CC3">
        <w:rPr>
          <w:rFonts w:ascii="Times New Roman" w:hAnsi="Times New Roman" w:cs="Times New Roman"/>
          <w:color w:val="3B3838" w:themeColor="background2" w:themeShade="40"/>
        </w:rPr>
        <w:t xml:space="preserve">(Randhawa &amp; </w:t>
      </w:r>
      <w:proofErr w:type="spellStart"/>
      <w:r w:rsidRPr="00F05CC3">
        <w:rPr>
          <w:rFonts w:ascii="Times New Roman" w:hAnsi="Times New Roman" w:cs="Times New Roman"/>
          <w:color w:val="3B3838" w:themeColor="background2" w:themeShade="40"/>
        </w:rPr>
        <w:t>Dhami</w:t>
      </w:r>
      <w:proofErr w:type="spellEnd"/>
      <w:r w:rsidRPr="00F05CC3">
        <w:rPr>
          <w:rFonts w:ascii="Times New Roman" w:hAnsi="Times New Roman" w:cs="Times New Roman"/>
          <w:color w:val="3B3838" w:themeColor="background2" w:themeShade="40"/>
        </w:rPr>
        <w:t>, 2018)</w:t>
      </w:r>
    </w:p>
    <w:p w14:paraId="0A395814" w14:textId="77777777" w:rsidR="000100EA" w:rsidRDefault="000100EA" w:rsidP="000100EA">
      <w:pPr>
        <w:spacing w:line="276" w:lineRule="auto"/>
        <w:jc w:val="both"/>
        <w:rPr>
          <w:rFonts w:ascii="Times New Roman" w:hAnsi="Times New Roman" w:cs="Times New Roman"/>
          <w:sz w:val="24"/>
          <w:szCs w:val="24"/>
        </w:rPr>
      </w:pPr>
    </w:p>
    <w:p w14:paraId="33D5897D" w14:textId="77777777" w:rsidR="005D0423" w:rsidRDefault="005D0423" w:rsidP="00B741FD">
      <w:pPr>
        <w:spacing w:line="276" w:lineRule="auto"/>
        <w:jc w:val="both"/>
        <w:rPr>
          <w:rFonts w:ascii="Times New Roman" w:hAnsi="Times New Roman" w:cs="Times New Roman"/>
          <w:sz w:val="28"/>
          <w:szCs w:val="28"/>
        </w:rPr>
      </w:pPr>
    </w:p>
    <w:p w14:paraId="5FC9CCF0" w14:textId="77777777" w:rsidR="000C5BEC" w:rsidRDefault="000C5BEC">
      <w:pPr>
        <w:rPr>
          <w:rFonts w:ascii="Times New Roman" w:eastAsiaTheme="majorEastAsia" w:hAnsi="Times New Roman" w:cstheme="majorBidi"/>
          <w:color w:val="000000" w:themeColor="text1"/>
          <w:sz w:val="28"/>
          <w:szCs w:val="32"/>
        </w:rPr>
      </w:pPr>
      <w:r>
        <w:br w:type="page"/>
      </w:r>
    </w:p>
    <w:p w14:paraId="43B615AB" w14:textId="63F8EDDB" w:rsidR="00B741FD" w:rsidRPr="00F05CC3" w:rsidRDefault="00B741FD" w:rsidP="005D0423">
      <w:pPr>
        <w:pStyle w:val="Heading1"/>
      </w:pPr>
      <w:bookmarkStart w:id="13" w:name="_Toc4256199"/>
      <w:r w:rsidRPr="00F05CC3">
        <w:lastRenderedPageBreak/>
        <w:t>Fog Computing</w:t>
      </w:r>
      <w:bookmarkEnd w:id="13"/>
    </w:p>
    <w:p w14:paraId="568D4E6E" w14:textId="1B2B3A21" w:rsidR="003F6E8E"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w:t>
      </w:r>
      <w:r w:rsidR="00904D37" w:rsidRPr="00904D37">
        <w:rPr>
          <w:rFonts w:ascii="Times New Roman" w:hAnsi="Times New Roman" w:cs="Times New Roman"/>
          <w:color w:val="3B3838" w:themeColor="background2" w:themeShade="40"/>
        </w:rPr>
        <w:t>Cha, Yang, &amp; Song, 2018</w:t>
      </w:r>
      <w:r w:rsidR="00904D37" w:rsidRPr="00904D37">
        <w:rPr>
          <w:rFonts w:ascii="Times New Roman" w:hAnsi="Times New Roman" w:cs="Times New Roman"/>
          <w:color w:val="3B3838" w:themeColor="background2" w:themeShade="40"/>
        </w:rPr>
        <w:t>)</w:t>
      </w:r>
    </w:p>
    <w:p w14:paraId="5D5A2EE5" w14:textId="67482A58"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hich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417F2C81" w14:textId="75680BAA" w:rsidR="009633CE" w:rsidRDefault="009633CE" w:rsidP="00A421A3">
      <w:pPr>
        <w:spacing w:after="0" w:line="276" w:lineRule="auto"/>
        <w:jc w:val="both"/>
        <w:rPr>
          <w:rFonts w:ascii="Times New Roman" w:hAnsi="Times New Roman" w:cs="Times New Roman"/>
          <w:sz w:val="24"/>
          <w:szCs w:val="24"/>
        </w:rPr>
      </w:pPr>
      <w:proofErr w:type="spellStart"/>
      <w:r w:rsidRPr="00F05CC3">
        <w:rPr>
          <w:rFonts w:ascii="Times New Roman" w:hAnsi="Times New Roman" w:cs="Times New Roman"/>
          <w:sz w:val="24"/>
          <w:szCs w:val="24"/>
        </w:rPr>
        <w:t>Diro</w:t>
      </w:r>
      <w:proofErr w:type="spellEnd"/>
      <w:r w:rsidRPr="00F05CC3">
        <w:rPr>
          <w:rFonts w:ascii="Times New Roman" w:hAnsi="Times New Roman" w:cs="Times New Roman"/>
          <w:sz w:val="24"/>
          <w:szCs w:val="24"/>
        </w:rPr>
        <w:t xml:space="preserve">, </w:t>
      </w:r>
      <w:proofErr w:type="spellStart"/>
      <w:r w:rsidRPr="00F05CC3">
        <w:rPr>
          <w:rFonts w:ascii="Times New Roman" w:hAnsi="Times New Roman" w:cs="Times New Roman"/>
          <w:sz w:val="24"/>
          <w:szCs w:val="24"/>
        </w:rPr>
        <w:t>Chilamkurti</w:t>
      </w:r>
      <w:proofErr w:type="spellEnd"/>
      <w:r w:rsidRPr="00F05CC3">
        <w:rPr>
          <w:rFonts w:ascii="Times New Roman" w:hAnsi="Times New Roman" w:cs="Times New Roman"/>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w:t>
      </w:r>
      <w:r w:rsidRPr="00F05CC3">
        <w:rPr>
          <w:rFonts w:ascii="Times New Roman" w:hAnsi="Times New Roman" w:cs="Times New Roman"/>
          <w:sz w:val="24"/>
          <w:szCs w:val="24"/>
        </w:rPr>
        <w:lastRenderedPageBreak/>
        <w:t>implementing authentication like 802.1AR/ IEEE 802.1X and encryption like AES in fog-to-things communication.</w:t>
      </w:r>
    </w:p>
    <w:p w14:paraId="33946973" w14:textId="77777777" w:rsidR="007E12DD" w:rsidRDefault="007E12DD" w:rsidP="009633CE">
      <w:pPr>
        <w:spacing w:line="276" w:lineRule="auto"/>
        <w:jc w:val="both"/>
        <w:rPr>
          <w:rFonts w:ascii="Times New Roman" w:hAnsi="Times New Roman" w:cs="Times New Roman"/>
          <w:sz w:val="24"/>
          <w:szCs w:val="24"/>
        </w:rPr>
      </w:pPr>
    </w:p>
    <w:p w14:paraId="44907868" w14:textId="7A872F2F" w:rsidR="007E12DD" w:rsidRDefault="007E12DD" w:rsidP="007E12DD">
      <w:pPr>
        <w:pStyle w:val="Heading2"/>
      </w:pPr>
      <w:r>
        <w:t xml:space="preserve">Structure of </w:t>
      </w:r>
      <w:r>
        <w:t>Fog Computing</w:t>
      </w:r>
    </w:p>
    <w:p w14:paraId="7BD564FF" w14:textId="77777777" w:rsidR="007E12DD" w:rsidRPr="00F05CC3" w:rsidRDefault="007E12DD" w:rsidP="009633CE">
      <w:pPr>
        <w:spacing w:line="276" w:lineRule="auto"/>
        <w:jc w:val="both"/>
        <w:rPr>
          <w:rFonts w:ascii="Times New Roman" w:hAnsi="Times New Roman" w:cs="Times New Roman"/>
          <w:sz w:val="24"/>
          <w:szCs w:val="24"/>
        </w:rPr>
      </w:pPr>
    </w:p>
    <w:p w14:paraId="25934749" w14:textId="6D6F8C07" w:rsidR="000D0E4A" w:rsidRPr="007E12DD" w:rsidRDefault="007E12DD" w:rsidP="007E12DD">
      <w:pPr>
        <w:spacing w:line="276" w:lineRule="auto"/>
        <w:jc w:val="center"/>
        <w:rPr>
          <w:rFonts w:ascii="Times New Roman" w:hAnsi="Times New Roman" w:cs="Times New Roman"/>
          <w:sz w:val="24"/>
          <w:szCs w:val="24"/>
        </w:rPr>
      </w:pPr>
      <w:r>
        <w:rPr>
          <w:noProof/>
        </w:rPr>
        <w:drawing>
          <wp:inline distT="0" distB="0" distL="0" distR="0" wp14:anchorId="626010D2" wp14:editId="110BBC91">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7: Fog Computing </w:t>
      </w:r>
      <w:r w:rsidRPr="00A421A3">
        <w:rPr>
          <w:rFonts w:ascii="Times New Roman" w:hAnsi="Times New Roman" w:cs="Times New Roman"/>
          <w:color w:val="3B3838" w:themeColor="background2" w:themeShade="40"/>
        </w:rPr>
        <w:t>(</w:t>
      </w:r>
      <w:r w:rsidRPr="00A421A3">
        <w:rPr>
          <w:rFonts w:ascii="Times New Roman" w:hAnsi="Times New Roman" w:cs="Times New Roman"/>
          <w:color w:val="3B3838" w:themeColor="background2" w:themeShade="40"/>
        </w:rPr>
        <w:t>Cha, Yang, &amp; Song, 2018)</w:t>
      </w:r>
      <w:bookmarkStart w:id="14" w:name="_GoBack"/>
      <w:bookmarkEnd w:id="14"/>
      <w:r w:rsidR="000D0E4A">
        <w:br w:type="page"/>
      </w:r>
    </w:p>
    <w:p w14:paraId="67C5FDBA" w14:textId="197E83CE" w:rsidR="000C5BEC" w:rsidRPr="000C5BEC" w:rsidRDefault="000C5BEC" w:rsidP="000C5BEC">
      <w:pPr>
        <w:pStyle w:val="Heading1"/>
      </w:pPr>
      <w:bookmarkStart w:id="15" w:name="_Toc4256200"/>
      <w:r w:rsidRPr="000C5BEC">
        <w:lastRenderedPageBreak/>
        <w:t>Possible Recommendation</w:t>
      </w:r>
      <w:bookmarkEnd w:id="15"/>
    </w:p>
    <w:p w14:paraId="401BA8FF" w14:textId="009007DB" w:rsidR="0049163E" w:rsidRPr="00F05CC3" w:rsidRDefault="0049163E" w:rsidP="0049163E">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6826A9">
      <w:pPr>
        <w:pStyle w:val="Heading1"/>
      </w:pPr>
      <w:bookmarkStart w:id="16" w:name="_Toc4256201"/>
      <w:r w:rsidRPr="00F05CC3">
        <w:lastRenderedPageBreak/>
        <w:t>Conclusion</w:t>
      </w:r>
      <w:bookmarkEnd w:id="16"/>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77777777" w:rsidR="0040607D" w:rsidRDefault="0040607D">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77777777" w:rsidR="00166EE6" w:rsidRPr="00531373" w:rsidRDefault="00166EE6" w:rsidP="006826A9">
      <w:pPr>
        <w:pStyle w:val="Heading1"/>
      </w:pPr>
      <w:bookmarkStart w:id="17" w:name="_Toc4256202"/>
      <w:r w:rsidRPr="00531373">
        <w:lastRenderedPageBreak/>
        <w:t>References</w:t>
      </w:r>
      <w:bookmarkEnd w:id="17"/>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732D1" w14:textId="77777777" w:rsidR="00CD4AE2" w:rsidRDefault="00CD4AE2" w:rsidP="00B741FD">
      <w:pPr>
        <w:spacing w:after="0" w:line="240" w:lineRule="auto"/>
      </w:pPr>
      <w:r>
        <w:separator/>
      </w:r>
    </w:p>
  </w:endnote>
  <w:endnote w:type="continuationSeparator" w:id="0">
    <w:p w14:paraId="24253828" w14:textId="77777777" w:rsidR="00CD4AE2" w:rsidRDefault="00CD4AE2"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9622E" w14:textId="77777777" w:rsidR="00CD4AE2" w:rsidRDefault="00CD4AE2" w:rsidP="00B741FD">
      <w:pPr>
        <w:spacing w:after="0" w:line="240" w:lineRule="auto"/>
      </w:pPr>
      <w:r>
        <w:separator/>
      </w:r>
    </w:p>
  </w:footnote>
  <w:footnote w:type="continuationSeparator" w:id="0">
    <w:p w14:paraId="4FDFB0C9" w14:textId="77777777" w:rsidR="00CD4AE2" w:rsidRDefault="00CD4AE2"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mwrAUAP7dndCwAAAA="/>
  </w:docVars>
  <w:rsids>
    <w:rsidRoot w:val="00C8588A"/>
    <w:rsid w:val="00004CE8"/>
    <w:rsid w:val="00006A8D"/>
    <w:rsid w:val="000072BF"/>
    <w:rsid w:val="000100EA"/>
    <w:rsid w:val="00034AAC"/>
    <w:rsid w:val="000417C5"/>
    <w:rsid w:val="00052FBD"/>
    <w:rsid w:val="00066AE5"/>
    <w:rsid w:val="00075F6E"/>
    <w:rsid w:val="000A2418"/>
    <w:rsid w:val="000B7E2A"/>
    <w:rsid w:val="000C5BEC"/>
    <w:rsid w:val="000D0E4A"/>
    <w:rsid w:val="000D64C5"/>
    <w:rsid w:val="000E5E21"/>
    <w:rsid w:val="000F53F6"/>
    <w:rsid w:val="00103E09"/>
    <w:rsid w:val="001374A3"/>
    <w:rsid w:val="00160502"/>
    <w:rsid w:val="00166EE6"/>
    <w:rsid w:val="00175A46"/>
    <w:rsid w:val="001C433A"/>
    <w:rsid w:val="001D108E"/>
    <w:rsid w:val="001D50B4"/>
    <w:rsid w:val="00230412"/>
    <w:rsid w:val="0023407E"/>
    <w:rsid w:val="0025660E"/>
    <w:rsid w:val="00284FF0"/>
    <w:rsid w:val="002A0722"/>
    <w:rsid w:val="002A6D1F"/>
    <w:rsid w:val="002B31A3"/>
    <w:rsid w:val="002B439E"/>
    <w:rsid w:val="002C4CD9"/>
    <w:rsid w:val="002F599C"/>
    <w:rsid w:val="00305B29"/>
    <w:rsid w:val="00306E33"/>
    <w:rsid w:val="00317D1C"/>
    <w:rsid w:val="003211E1"/>
    <w:rsid w:val="00337EBC"/>
    <w:rsid w:val="003926F3"/>
    <w:rsid w:val="0039425B"/>
    <w:rsid w:val="003E2FA1"/>
    <w:rsid w:val="003F6E8E"/>
    <w:rsid w:val="0040607D"/>
    <w:rsid w:val="00412987"/>
    <w:rsid w:val="0041337E"/>
    <w:rsid w:val="004178ED"/>
    <w:rsid w:val="00421C43"/>
    <w:rsid w:val="004539ED"/>
    <w:rsid w:val="00460FE8"/>
    <w:rsid w:val="0049163E"/>
    <w:rsid w:val="004C6950"/>
    <w:rsid w:val="004D2192"/>
    <w:rsid w:val="004E2978"/>
    <w:rsid w:val="00521E12"/>
    <w:rsid w:val="00531373"/>
    <w:rsid w:val="0058130A"/>
    <w:rsid w:val="005B390F"/>
    <w:rsid w:val="005D0423"/>
    <w:rsid w:val="00614A56"/>
    <w:rsid w:val="00622317"/>
    <w:rsid w:val="00661044"/>
    <w:rsid w:val="0066638A"/>
    <w:rsid w:val="0067428C"/>
    <w:rsid w:val="006826A9"/>
    <w:rsid w:val="00683CDF"/>
    <w:rsid w:val="006C381E"/>
    <w:rsid w:val="006E768D"/>
    <w:rsid w:val="00712DF8"/>
    <w:rsid w:val="00717850"/>
    <w:rsid w:val="0074506A"/>
    <w:rsid w:val="00786C71"/>
    <w:rsid w:val="007A003D"/>
    <w:rsid w:val="007D45CC"/>
    <w:rsid w:val="007E12DD"/>
    <w:rsid w:val="007E2A2A"/>
    <w:rsid w:val="007E6ED4"/>
    <w:rsid w:val="007E73A0"/>
    <w:rsid w:val="007F10C9"/>
    <w:rsid w:val="007F7DB3"/>
    <w:rsid w:val="00833EAB"/>
    <w:rsid w:val="0084147E"/>
    <w:rsid w:val="00867208"/>
    <w:rsid w:val="008777CF"/>
    <w:rsid w:val="008A0D7B"/>
    <w:rsid w:val="008B3CB7"/>
    <w:rsid w:val="008B798C"/>
    <w:rsid w:val="008F34A1"/>
    <w:rsid w:val="00904D37"/>
    <w:rsid w:val="009267E7"/>
    <w:rsid w:val="00930C2C"/>
    <w:rsid w:val="009633CE"/>
    <w:rsid w:val="009A07ED"/>
    <w:rsid w:val="009D7359"/>
    <w:rsid w:val="009E4109"/>
    <w:rsid w:val="009F1EC6"/>
    <w:rsid w:val="00A2461D"/>
    <w:rsid w:val="00A356BF"/>
    <w:rsid w:val="00A421A3"/>
    <w:rsid w:val="00A44423"/>
    <w:rsid w:val="00A44D34"/>
    <w:rsid w:val="00AA4B49"/>
    <w:rsid w:val="00AB69C5"/>
    <w:rsid w:val="00AE29D7"/>
    <w:rsid w:val="00B01DF5"/>
    <w:rsid w:val="00B20E39"/>
    <w:rsid w:val="00B22C0A"/>
    <w:rsid w:val="00B37E90"/>
    <w:rsid w:val="00B51653"/>
    <w:rsid w:val="00B53036"/>
    <w:rsid w:val="00B73400"/>
    <w:rsid w:val="00B7345D"/>
    <w:rsid w:val="00B741FD"/>
    <w:rsid w:val="00B82BF9"/>
    <w:rsid w:val="00B84520"/>
    <w:rsid w:val="00BB780C"/>
    <w:rsid w:val="00BD3995"/>
    <w:rsid w:val="00BE52CC"/>
    <w:rsid w:val="00C00831"/>
    <w:rsid w:val="00C05D29"/>
    <w:rsid w:val="00C06391"/>
    <w:rsid w:val="00C15AF9"/>
    <w:rsid w:val="00C33997"/>
    <w:rsid w:val="00C5711C"/>
    <w:rsid w:val="00C577AB"/>
    <w:rsid w:val="00C75005"/>
    <w:rsid w:val="00C8474B"/>
    <w:rsid w:val="00C8588A"/>
    <w:rsid w:val="00C977E4"/>
    <w:rsid w:val="00CA1BEC"/>
    <w:rsid w:val="00CD4AE2"/>
    <w:rsid w:val="00CD7810"/>
    <w:rsid w:val="00CF3ABA"/>
    <w:rsid w:val="00D24567"/>
    <w:rsid w:val="00D47BF1"/>
    <w:rsid w:val="00D7032B"/>
    <w:rsid w:val="00D72566"/>
    <w:rsid w:val="00DA2EC5"/>
    <w:rsid w:val="00DA4DBF"/>
    <w:rsid w:val="00DB4701"/>
    <w:rsid w:val="00DC5B61"/>
    <w:rsid w:val="00E16D65"/>
    <w:rsid w:val="00E31453"/>
    <w:rsid w:val="00E5075F"/>
    <w:rsid w:val="00E614AB"/>
    <w:rsid w:val="00E84A7D"/>
    <w:rsid w:val="00EA5212"/>
    <w:rsid w:val="00EC2836"/>
    <w:rsid w:val="00ED0354"/>
    <w:rsid w:val="00ED61C7"/>
    <w:rsid w:val="00EF7B05"/>
    <w:rsid w:val="00F07A02"/>
    <w:rsid w:val="00F14107"/>
    <w:rsid w:val="00F46F78"/>
    <w:rsid w:val="00F61FBB"/>
    <w:rsid w:val="00F64608"/>
    <w:rsid w:val="00F72FDD"/>
    <w:rsid w:val="00FA5015"/>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5D0423"/>
    <w:pPr>
      <w:keepNext/>
      <w:keepLines/>
      <w:spacing w:before="360" w:after="120"/>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5D0423"/>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575977"/>
    <w:rsid w:val="007474ED"/>
    <w:rsid w:val="007528BC"/>
    <w:rsid w:val="00942294"/>
    <w:rsid w:val="00973A87"/>
    <w:rsid w:val="009F2CAB"/>
    <w:rsid w:val="00A32005"/>
    <w:rsid w:val="00CE4F46"/>
    <w:rsid w:val="00DE62B1"/>
    <w:rsid w:val="00F42A96"/>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927D55-312B-4678-B4FA-2DF4F806A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3</TotalTime>
  <Pages>21</Pages>
  <Words>4363</Words>
  <Characters>24871</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29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41</cp:revision>
  <cp:lastPrinted>2019-01-26T01:12:00Z</cp:lastPrinted>
  <dcterms:created xsi:type="dcterms:W3CDTF">2019-02-15T19:32:00Z</dcterms:created>
  <dcterms:modified xsi:type="dcterms:W3CDTF">2019-03-24T05:15:00Z</dcterms:modified>
</cp:coreProperties>
</file>